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B5D61" w14:textId="744C3EBE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r w:rsidRPr="002D6E0D">
        <w:rPr>
          <w:rFonts w:ascii="Times New Roman" w:hAnsi="Times New Roman"/>
          <w:sz w:val="24"/>
          <w:szCs w:val="24"/>
          <w:highlight w:val="yellow"/>
        </w:rPr>
        <w:t>Course</w:t>
      </w:r>
      <w:r>
        <w:rPr>
          <w:rFonts w:ascii="Times New Roman" w:hAnsi="Times New Roman"/>
          <w:sz w:val="24"/>
          <w:szCs w:val="24"/>
        </w:rPr>
        <w:t xml:space="preserve">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AB2E1E">
        <w:rPr>
          <w:rFonts w:ascii="Times New Roman" w:hAnsi="Times New Roman"/>
          <w:sz w:val="24"/>
          <w:szCs w:val="24"/>
          <w:u w:val="single"/>
        </w:rPr>
        <w:t>1</w:t>
      </w:r>
      <w:r w:rsidR="00AE2950">
        <w:rPr>
          <w:rFonts w:ascii="Times New Roman" w:hAnsi="Times New Roman"/>
          <w:sz w:val="24"/>
          <w:szCs w:val="24"/>
          <w:u w:val="single"/>
        </w:rPr>
        <w:t>139</w:t>
      </w:r>
      <w:r w:rsidR="00AB2E1E">
        <w:rPr>
          <w:rFonts w:ascii="Times New Roman" w:hAnsi="Times New Roman"/>
          <w:sz w:val="24"/>
          <w:szCs w:val="24"/>
          <w:u w:val="single"/>
        </w:rPr>
        <w:t>.0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15A0710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5CDCCD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23379697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698F3D3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s shal</w:t>
      </w:r>
      <w:r w:rsidR="00D512E9">
        <w:rPr>
          <w:rFonts w:ascii="Times New Roman" w:hAnsi="Times New Roman"/>
          <w:sz w:val="24"/>
          <w:szCs w:val="24"/>
        </w:rPr>
        <w:t>l contain the following elements</w:t>
      </w:r>
      <w:r>
        <w:rPr>
          <w:rFonts w:ascii="Times New Roman" w:hAnsi="Times New Roman"/>
          <w:sz w:val="24"/>
          <w:szCs w:val="24"/>
        </w:rPr>
        <w:t>:</w:t>
      </w:r>
    </w:p>
    <w:p w14:paraId="54CEBEBE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1A7857BE" w14:textId="35CAE7F8" w:rsidR="00D512E9" w:rsidRPr="00D512E9" w:rsidRDefault="00D512E9" w:rsidP="000C069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he course title includes:</w:t>
      </w:r>
      <w:r w:rsidR="00AB2E1E">
        <w:rPr>
          <w:rFonts w:ascii="Times New Roman" w:hAnsi="Times New Roman"/>
          <w:sz w:val="24"/>
          <w:szCs w:val="24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5CAC9E6" w14:textId="1E87BDD0" w:rsid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FB04709" w14:textId="3DDFE25E" w:rsidR="000C0693" w:rsidRP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512E9">
        <w:rPr>
          <w:rFonts w:ascii="Times New Roman" w:hAnsi="Times New Roman"/>
          <w:sz w:val="24"/>
          <w:szCs w:val="24"/>
        </w:rPr>
        <w:t>T</w:t>
      </w:r>
      <w:r w:rsidR="000C0693" w:rsidRPr="00D512E9">
        <w:rPr>
          <w:rFonts w:ascii="Times New Roman" w:hAnsi="Times New Roman"/>
          <w:sz w:val="24"/>
          <w:szCs w:val="24"/>
        </w:rPr>
        <w:t>he word “advanced</w:t>
      </w:r>
      <w:r>
        <w:rPr>
          <w:rFonts w:ascii="Times New Roman" w:hAnsi="Times New Roman"/>
          <w:sz w:val="24"/>
          <w:szCs w:val="24"/>
        </w:rPr>
        <w:t>.</w:t>
      </w:r>
      <w:r w:rsidR="000C0693" w:rsidRPr="00D512E9">
        <w:rPr>
          <w:rFonts w:ascii="Times New Roman" w:hAnsi="Times New Roman"/>
          <w:sz w:val="24"/>
          <w:szCs w:val="24"/>
        </w:rPr>
        <w:t>”</w:t>
      </w:r>
      <w:r w:rsidR="00AB0444" w:rsidRPr="00D512E9">
        <w:rPr>
          <w:rFonts w:ascii="Times New Roman" w:hAnsi="Times New Roman"/>
          <w:sz w:val="24"/>
          <w:szCs w:val="24"/>
        </w:rPr>
        <w:t xml:space="preserve"> </w:t>
      </w:r>
      <w:r w:rsidR="00AB0444" w:rsidRPr="00D512E9">
        <w:rPr>
          <w:rFonts w:ascii="Times New Roman" w:hAnsi="Times New Roman"/>
          <w:i/>
          <w:sz w:val="18"/>
          <w:szCs w:val="18"/>
        </w:rPr>
        <w:t>61G20-6.002(4)(</w:t>
      </w:r>
      <w:r w:rsidR="00AB2332" w:rsidRPr="00D512E9">
        <w:rPr>
          <w:rFonts w:ascii="Times New Roman" w:hAnsi="Times New Roman"/>
          <w:i/>
          <w:sz w:val="18"/>
          <w:szCs w:val="18"/>
        </w:rPr>
        <w:t>a) b.</w:t>
      </w:r>
      <w:r w:rsidR="00AB0444" w:rsidRPr="00D512E9">
        <w:rPr>
          <w:rFonts w:ascii="Times New Roman" w:hAnsi="Times New Roman"/>
          <w:i/>
          <w:sz w:val="18"/>
          <w:szCs w:val="18"/>
        </w:rPr>
        <w:t>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8A1ECE0" w14:textId="7A9CB3B1" w:rsidR="00C35D33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092798" w14:textId="6069152A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5409A02" w14:textId="7C145026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d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A610383" w14:textId="226E7A2F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>61G20-6.002(4)(e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6D088B1" w14:textId="66CCEEB9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7B79E4">
        <w:rPr>
          <w:rFonts w:ascii="Times New Roman" w:hAnsi="Times New Roman"/>
          <w:b/>
          <w:bCs/>
          <w:i/>
          <w:sz w:val="18"/>
          <w:szCs w:val="18"/>
        </w:rPr>
        <w:t>Timeline doc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s </w:t>
      </w:r>
      <w:r w:rsidR="007B79E4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>-4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18A872" w14:textId="1C072E1F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 w:rsidR="00D512E9">
        <w:rPr>
          <w:rFonts w:ascii="Times New Roman" w:hAnsi="Times New Roman"/>
          <w:sz w:val="24"/>
          <w:szCs w:val="24"/>
        </w:rPr>
        <w:t xml:space="preserve">the </w:t>
      </w:r>
      <w:r w:rsidRPr="00C35D33">
        <w:rPr>
          <w:rFonts w:ascii="Times New Roman" w:hAnsi="Times New Roman"/>
          <w:sz w:val="24"/>
          <w:szCs w:val="24"/>
        </w:rPr>
        <w:t xml:space="preserve">sequence of how it is </w:t>
      </w:r>
      <w:r w:rsidR="00D512E9">
        <w:rPr>
          <w:rFonts w:ascii="Times New Roman" w:hAnsi="Times New Roman"/>
          <w:sz w:val="24"/>
          <w:szCs w:val="24"/>
        </w:rPr>
        <w:t xml:space="preserve">to be </w:t>
      </w:r>
      <w:r w:rsidRPr="00C35D33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Pr="00EA20E0">
        <w:rPr>
          <w:rFonts w:ascii="Times New Roman" w:hAnsi="Times New Roman"/>
          <w:i/>
          <w:sz w:val="18"/>
          <w:szCs w:val="18"/>
        </w:rPr>
        <w:t>61G20-6.002(4)(g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7B79E4">
        <w:rPr>
          <w:rFonts w:ascii="Times New Roman" w:hAnsi="Times New Roman"/>
          <w:b/>
          <w:bCs/>
          <w:i/>
          <w:sz w:val="18"/>
          <w:szCs w:val="18"/>
        </w:rPr>
        <w:t>Timeline doc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– Pages </w:t>
      </w:r>
      <w:r w:rsidR="007B79E4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>-4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02F575" w14:textId="5DB0F8BD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ny c</w:t>
      </w:r>
      <w:r w:rsidR="00C35D33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</w:t>
      </w:r>
      <w:proofErr w:type="spellStart"/>
      <w:r w:rsidR="00C35D33" w:rsidRPr="00EA20E0">
        <w:rPr>
          <w:rFonts w:ascii="Times New Roman" w:hAnsi="Times New Roman"/>
          <w:i/>
          <w:sz w:val="18"/>
          <w:szCs w:val="18"/>
        </w:rPr>
        <w:t>i</w:t>
      </w:r>
      <w:proofErr w:type="spellEnd"/>
      <w:r w:rsidR="00C35D33" w:rsidRPr="00EA20E0">
        <w:rPr>
          <w:rFonts w:ascii="Times New Roman" w:hAnsi="Times New Roman"/>
          <w:i/>
          <w:sz w:val="18"/>
          <w:szCs w:val="18"/>
        </w:rPr>
        <w:t>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7B79E4">
        <w:rPr>
          <w:rFonts w:ascii="Times New Roman" w:hAnsi="Times New Roman"/>
          <w:b/>
          <w:bCs/>
          <w:i/>
          <w:sz w:val="18"/>
          <w:szCs w:val="18"/>
        </w:rPr>
        <w:t>Timeline doc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s </w:t>
      </w:r>
      <w:r w:rsidR="007B79E4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>-4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C370B99" w14:textId="5BCDCD16" w:rsidR="00AB2E1E" w:rsidRPr="00D512E9" w:rsidRDefault="00C35D33" w:rsidP="00ED3CA1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ethod of course evaluation. </w:t>
      </w:r>
      <w:r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7B79E4">
        <w:rPr>
          <w:rFonts w:ascii="Times New Roman" w:hAnsi="Times New Roman"/>
          <w:b/>
          <w:bCs/>
          <w:i/>
          <w:sz w:val="18"/>
          <w:szCs w:val="18"/>
        </w:rPr>
        <w:t>Separate document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3EC234C" w14:textId="77777777" w:rsidR="007B79E4" w:rsidRPr="00D512E9" w:rsidRDefault="00C35D33" w:rsidP="007B79E4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Course certificate of completion</w:t>
      </w:r>
      <w:r w:rsidR="00D512E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A20E0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EA20E0">
        <w:rPr>
          <w:rFonts w:ascii="Times New Roman" w:hAnsi="Times New Roman"/>
          <w:i/>
          <w:sz w:val="18"/>
          <w:szCs w:val="18"/>
        </w:rPr>
        <w:t>, Form FBCED 2003-03.</w:t>
      </w:r>
      <w:r w:rsidR="00D512E9">
        <w:rPr>
          <w:rFonts w:ascii="Times New Roman" w:hAnsi="Times New Roman"/>
          <w:sz w:val="24"/>
          <w:szCs w:val="24"/>
        </w:rPr>
        <w:t xml:space="preserve"> The certificate shall contain:</w:t>
      </w:r>
      <w:r w:rsidR="00994AFE">
        <w:rPr>
          <w:rFonts w:ascii="Times New Roman" w:hAnsi="Times New Roman"/>
          <w:sz w:val="24"/>
          <w:szCs w:val="24"/>
        </w:rPr>
        <w:t xml:space="preserve"> </w:t>
      </w:r>
      <w:r w:rsidR="007B79E4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7B79E4">
        <w:rPr>
          <w:rFonts w:ascii="Times New Roman" w:hAnsi="Times New Roman"/>
          <w:b/>
          <w:bCs/>
          <w:i/>
          <w:sz w:val="18"/>
          <w:szCs w:val="18"/>
        </w:rPr>
        <w:t>Separate document</w:t>
      </w:r>
      <w:r w:rsidR="007B79E4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8D25301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title</w:t>
      </w:r>
    </w:p>
    <w:p w14:paraId="17C720E9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provider’s name, address, telephone number, and e-mail address</w:t>
      </w:r>
    </w:p>
    <w:p w14:paraId="4D46526D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ours of continuing education credit earned by completing the course</w:t>
      </w:r>
    </w:p>
    <w:p w14:paraId="1DD4F9E3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</w:p>
    <w:p w14:paraId="0E834E96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</w:p>
    <w:p w14:paraId="5E6A9127" w14:textId="54AA3745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4F7C01" w14:textId="287D62F1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550F5A" w14:textId="41A5C2BF" w:rsidR="00353908" w:rsidRPr="00353908" w:rsidRDefault="00353908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53908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0F3AB322" w14:textId="3374E0DB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fonts shall be at least equivalent to 12 </w:t>
      </w:r>
      <w:r w:rsidR="00AB2332">
        <w:rPr>
          <w:rFonts w:ascii="Times New Roman" w:hAnsi="Times New Roman"/>
          <w:sz w:val="24"/>
          <w:szCs w:val="24"/>
        </w:rPr>
        <w:t>pt.</w:t>
      </w:r>
      <w:r>
        <w:rPr>
          <w:rFonts w:ascii="Times New Roman" w:hAnsi="Times New Roman"/>
          <w:sz w:val="24"/>
          <w:szCs w:val="24"/>
        </w:rPr>
        <w:t xml:space="preserve"> font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59F6E51C" w14:textId="5BB1713D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slides are part of the materials, only two slides per page shall be submitted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6FC04121" w14:textId="7A68F0B6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presentations shall contain a title page or title slide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D8F86A6" w14:textId="104CA5D1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462D6B4A" w14:textId="5E275042" w:rsidR="00F41373" w:rsidRPr="00D92F05" w:rsidRDefault="00F41373" w:rsidP="00F4137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>
        <w:rPr>
          <w:rFonts w:ascii="Times New Roman" w:hAnsi="Times New Roman"/>
          <w:sz w:val="24"/>
          <w:szCs w:val="24"/>
        </w:rPr>
        <w:t xml:space="preserve">. 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7B79E4">
        <w:rPr>
          <w:rFonts w:ascii="Times New Roman" w:hAnsi="Times New Roman"/>
          <w:b/>
          <w:bCs/>
          <w:i/>
          <w:sz w:val="18"/>
          <w:szCs w:val="18"/>
        </w:rPr>
        <w:t>Timeline doc</w:t>
      </w:r>
      <w:r w:rsidR="00894AA5">
        <w:rPr>
          <w:rFonts w:ascii="Times New Roman" w:hAnsi="Times New Roman"/>
          <w:b/>
          <w:bCs/>
          <w:i/>
          <w:sz w:val="18"/>
          <w:szCs w:val="18"/>
        </w:rPr>
        <w:t xml:space="preserve">– Page </w:t>
      </w:r>
      <w:r w:rsidR="007B79E4">
        <w:rPr>
          <w:rFonts w:ascii="Times New Roman" w:hAnsi="Times New Roman"/>
          <w:b/>
          <w:bCs/>
          <w:i/>
          <w:sz w:val="18"/>
          <w:szCs w:val="18"/>
        </w:rPr>
        <w:t>1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779DFAE" w14:textId="77777777" w:rsidR="00D92F05" w:rsidRPr="00C35D33" w:rsidRDefault="00D92F05" w:rsidP="00D92F05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 least one method should be selected.  </w:t>
      </w:r>
    </w:p>
    <w:p w14:paraId="79870254" w14:textId="77777777" w:rsidR="00C35D33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p w14:paraId="4B7154D7" w14:textId="77777777" w:rsidR="00C35D33" w:rsidRPr="00C40CD0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sectPr w:rsidR="00C35D33" w:rsidRPr="00C40C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4FB0"/>
    <w:multiLevelType w:val="hybridMultilevel"/>
    <w:tmpl w:val="EED4C8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30"/>
        <w:szCs w:val="30"/>
      </w:rPr>
    </w:lvl>
    <w:lvl w:ilvl="1" w:tplc="B87010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812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TI3NTY3MjU2sDRU0lEKTi0uzszPAykwrAUAhLHWnSwAAAA="/>
  </w:docVars>
  <w:rsids>
    <w:rsidRoot w:val="00C40CD0"/>
    <w:rsid w:val="000C0693"/>
    <w:rsid w:val="001F408B"/>
    <w:rsid w:val="002D6E0D"/>
    <w:rsid w:val="00333926"/>
    <w:rsid w:val="00353908"/>
    <w:rsid w:val="006A5BC4"/>
    <w:rsid w:val="006C7C65"/>
    <w:rsid w:val="007A370C"/>
    <w:rsid w:val="007B0026"/>
    <w:rsid w:val="007B79E4"/>
    <w:rsid w:val="00860B93"/>
    <w:rsid w:val="00894AA5"/>
    <w:rsid w:val="00994AFE"/>
    <w:rsid w:val="009C7A1C"/>
    <w:rsid w:val="00A050DF"/>
    <w:rsid w:val="00A561EE"/>
    <w:rsid w:val="00AB0444"/>
    <w:rsid w:val="00AB2332"/>
    <w:rsid w:val="00AB2E1E"/>
    <w:rsid w:val="00AC22C5"/>
    <w:rsid w:val="00AE2950"/>
    <w:rsid w:val="00B40745"/>
    <w:rsid w:val="00B850E3"/>
    <w:rsid w:val="00C35D33"/>
    <w:rsid w:val="00C40CD0"/>
    <w:rsid w:val="00D512E9"/>
    <w:rsid w:val="00D92F05"/>
    <w:rsid w:val="00EA20E0"/>
    <w:rsid w:val="00ED3CA1"/>
    <w:rsid w:val="00EE02CC"/>
    <w:rsid w:val="00F41373"/>
    <w:rsid w:val="00F9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34512"/>
  <w15:docId w15:val="{E7151D1A-EB9C-40D8-B7F6-4CE37389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374</Words>
  <Characters>213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Michael</cp:lastModifiedBy>
  <cp:revision>12</cp:revision>
  <cp:lastPrinted>2022-01-20T16:48:00Z</cp:lastPrinted>
  <dcterms:created xsi:type="dcterms:W3CDTF">2022-03-22T17:13:00Z</dcterms:created>
  <dcterms:modified xsi:type="dcterms:W3CDTF">2023-07-25T21:14:00Z</dcterms:modified>
</cp:coreProperties>
</file>